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AF7639" w:rsidRDefault="00FA13C1" w14:paraId="6C467557" w14:textId="77777777">
      <w:r>
        <w:rPr>
          <w:noProof/>
          <w:lang w:eastAsia="en-GB"/>
        </w:rPr>
        <w:drawing>
          <wp:anchor distT="0" distB="0" distL="114300" distR="114300" simplePos="0" relativeHeight="251658240" behindDoc="1" locked="0" layoutInCell="1" allowOverlap="1" wp14:anchorId="0BC071D9" wp14:editId="70DC46F4">
            <wp:simplePos x="0" y="0"/>
            <wp:positionH relativeFrom="column">
              <wp:posOffset>3295650</wp:posOffset>
            </wp:positionH>
            <wp:positionV relativeFrom="paragraph">
              <wp:posOffset>47625</wp:posOffset>
            </wp:positionV>
            <wp:extent cx="2305531" cy="101917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righter17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4435" cy="10231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F7639" w:rsidRDefault="00AF7639" w14:paraId="66108E41" w14:textId="77777777"/>
    <w:p w:rsidR="00AF7639" w:rsidRDefault="00AF7639" w14:paraId="242E3300" w14:textId="77777777"/>
    <w:p w:rsidR="00AF7639" w:rsidRDefault="00AF7639" w14:paraId="1B67433F" w14:textId="77777777"/>
    <w:p w:rsidRPr="00FA13C1" w:rsidR="00FA13C1" w:rsidP="008445F6" w:rsidRDefault="00FA13C1" w14:paraId="638B7CDC" w14:textId="77777777">
      <w:pPr>
        <w:spacing w:line="240" w:lineRule="auto"/>
        <w:jc w:val="right"/>
        <w:rPr>
          <w:b/>
          <w:sz w:val="24"/>
        </w:rPr>
      </w:pPr>
      <w:r w:rsidRPr="00FA13C1">
        <w:rPr>
          <w:b/>
          <w:sz w:val="24"/>
        </w:rPr>
        <w:t>With You in Mind Counselling Service</w:t>
      </w:r>
    </w:p>
    <w:p w:rsidR="00FA13C1" w:rsidP="1B6CA98F" w:rsidRDefault="00FA13C1" w14:paraId="64308F18" w14:textId="27F1C4A1">
      <w:pPr>
        <w:spacing w:line="240" w:lineRule="auto"/>
        <w:jc w:val="right"/>
      </w:pPr>
      <w:r w:rsidR="00FA13C1">
        <w:rPr/>
        <w:t xml:space="preserve">Email: </w:t>
      </w:r>
      <w:hyperlink r:id="R8d32cbce136f43fe">
        <w:r w:rsidRPr="1B6CA98F" w:rsidR="351874C8">
          <w:rPr>
            <w:rStyle w:val="Hyperlink"/>
          </w:rPr>
          <w:t>placements@withyouinmindcounselling.co.uk</w:t>
        </w:r>
      </w:hyperlink>
    </w:p>
    <w:p w:rsidR="00FA13C1" w:rsidP="1B6CA98F" w:rsidRDefault="00FA13C1" w14:paraId="7B306182" w14:textId="0681AB00">
      <w:pPr>
        <w:spacing w:line="240" w:lineRule="auto"/>
        <w:jc w:val="right"/>
      </w:pPr>
    </w:p>
    <w:p w:rsidR="00FA13C1" w:rsidRDefault="000F21B4" w14:paraId="0A19A913" w14:textId="77777777">
      <w:r>
        <w:t xml:space="preserve">Dear Applicant </w:t>
      </w:r>
    </w:p>
    <w:p w:rsidR="00190CCF" w:rsidRDefault="000F21B4" w14:paraId="1577EBB0" w14:textId="77777777">
      <w:pPr>
        <w:rPr>
          <w:sz w:val="24"/>
        </w:rPr>
      </w:pPr>
      <w:r w:rsidRPr="000F21B4">
        <w:rPr>
          <w:sz w:val="24"/>
        </w:rPr>
        <w:t xml:space="preserve">Thank you for your interest in a placement </w:t>
      </w:r>
      <w:r>
        <w:rPr>
          <w:sz w:val="24"/>
        </w:rPr>
        <w:t>at With You in Mind</w:t>
      </w:r>
      <w:r w:rsidRPr="000F21B4">
        <w:rPr>
          <w:sz w:val="24"/>
        </w:rPr>
        <w:t xml:space="preserve">. </w:t>
      </w:r>
    </w:p>
    <w:p w:rsidRPr="000F21B4" w:rsidR="00FA13C1" w:rsidP="1B6CA98F" w:rsidRDefault="000F21B4" w14:paraId="349971BD" w14:textId="2377B286">
      <w:pPr>
        <w:rPr>
          <w:sz w:val="24"/>
          <w:szCs w:val="24"/>
        </w:rPr>
      </w:pPr>
      <w:r w:rsidRPr="1B6CA98F" w:rsidR="000F21B4">
        <w:rPr>
          <w:sz w:val="24"/>
          <w:szCs w:val="24"/>
        </w:rPr>
        <w:t xml:space="preserve">Please complete the form below and send it to </w:t>
      </w:r>
      <w:r w:rsidRPr="1B6CA98F" w:rsidR="000F21B4">
        <w:rPr>
          <w:b w:val="1"/>
          <w:bCs w:val="1"/>
          <w:sz w:val="24"/>
          <w:szCs w:val="24"/>
        </w:rPr>
        <w:t>placement</w:t>
      </w:r>
      <w:r w:rsidRPr="1B6CA98F" w:rsidR="4A349B68">
        <w:rPr>
          <w:b w:val="1"/>
          <w:bCs w:val="1"/>
          <w:sz w:val="24"/>
          <w:szCs w:val="24"/>
        </w:rPr>
        <w:t>s</w:t>
      </w:r>
      <w:r w:rsidRPr="1B6CA98F" w:rsidR="000F21B4">
        <w:rPr>
          <w:b w:val="1"/>
          <w:bCs w:val="1"/>
          <w:sz w:val="24"/>
          <w:szCs w:val="24"/>
        </w:rPr>
        <w:t>@withyouinmind</w:t>
      </w:r>
      <w:r w:rsidRPr="1B6CA98F" w:rsidR="003738D1">
        <w:rPr>
          <w:b w:val="1"/>
          <w:bCs w:val="1"/>
          <w:sz w:val="24"/>
          <w:szCs w:val="24"/>
        </w:rPr>
        <w:t>counselling</w:t>
      </w:r>
      <w:r w:rsidRPr="1B6CA98F" w:rsidR="000F21B4">
        <w:rPr>
          <w:b w:val="1"/>
          <w:bCs w:val="1"/>
          <w:sz w:val="24"/>
          <w:szCs w:val="24"/>
        </w:rPr>
        <w:t>.co</w:t>
      </w:r>
      <w:r w:rsidRPr="1B6CA98F" w:rsidR="00AD6336">
        <w:rPr>
          <w:b w:val="1"/>
          <w:bCs w:val="1"/>
          <w:sz w:val="24"/>
          <w:szCs w:val="24"/>
        </w:rPr>
        <w:t>.uk</w:t>
      </w:r>
      <w:r w:rsidRPr="1B6CA98F" w:rsidR="000F21B4">
        <w:rPr>
          <w:sz w:val="24"/>
          <w:szCs w:val="24"/>
        </w:rPr>
        <w:t>.</w:t>
      </w:r>
    </w:p>
    <w:p w:rsidR="00FA13C1" w:rsidRDefault="00FA13C1" w14:paraId="7DAD3F57" w14:textId="77777777"/>
    <w:p w:rsidR="00FA13C1" w:rsidRDefault="00FA13C1" w14:paraId="7A63EB15" w14:textId="7777777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7320"/>
      </w:tblGrid>
      <w:tr w:rsidR="00AF7639" w:rsidTr="1B6CA98F" w14:paraId="7F62FD18" w14:textId="77777777">
        <w:tc>
          <w:tcPr>
            <w:tcW w:w="1696" w:type="dxa"/>
            <w:tcMar/>
          </w:tcPr>
          <w:p w:rsidR="00AF7639" w:rsidP="00265981" w:rsidRDefault="00AF7639" w14:paraId="663E75D8" w14:textId="1EA83090">
            <w:r w:rsidR="4859FCF8">
              <w:rPr/>
              <w:t xml:space="preserve">Name: </w:t>
            </w:r>
          </w:p>
          <w:p w:rsidR="00AF7639" w:rsidP="00265981" w:rsidRDefault="00AF7639" w14:paraId="053BCAFF" w14:textId="77777777"/>
        </w:tc>
        <w:tc>
          <w:tcPr>
            <w:tcW w:w="7320" w:type="dxa"/>
            <w:tcMar/>
          </w:tcPr>
          <w:p w:rsidR="00AF7639" w:rsidP="00265981" w:rsidRDefault="00AF7639" w14:paraId="61E73ED9" w14:textId="77777777"/>
        </w:tc>
      </w:tr>
      <w:tr w:rsidR="00AF7639" w:rsidTr="1B6CA98F" w14:paraId="564656B0" w14:textId="77777777">
        <w:tc>
          <w:tcPr>
            <w:tcW w:w="1696" w:type="dxa"/>
            <w:tcMar/>
          </w:tcPr>
          <w:p w:rsidR="00AF7639" w:rsidP="00265981" w:rsidRDefault="00AF7639" w14:paraId="36F92BBD" w14:textId="77777777">
            <w:r>
              <w:t>Date of Birth</w:t>
            </w:r>
            <w:r w:rsidR="008445F6">
              <w:t>:</w:t>
            </w:r>
          </w:p>
          <w:p w:rsidR="00AF7639" w:rsidP="00265981" w:rsidRDefault="00AF7639" w14:paraId="100FCF66" w14:textId="77777777"/>
        </w:tc>
        <w:tc>
          <w:tcPr>
            <w:tcW w:w="7320" w:type="dxa"/>
            <w:tcMar/>
          </w:tcPr>
          <w:p w:rsidR="00AF7639" w:rsidP="00265981" w:rsidRDefault="00AF7639" w14:paraId="49943872" w14:textId="77777777"/>
        </w:tc>
      </w:tr>
      <w:tr w:rsidR="00AF7639" w:rsidTr="1B6CA98F" w14:paraId="4C6CEFC7" w14:textId="77777777">
        <w:tc>
          <w:tcPr>
            <w:tcW w:w="1696" w:type="dxa"/>
            <w:tcMar/>
          </w:tcPr>
          <w:p w:rsidR="00AF7639" w:rsidP="00265981" w:rsidRDefault="00AF7639" w14:paraId="63787FA4" w14:textId="77777777">
            <w:r>
              <w:t>Email</w:t>
            </w:r>
            <w:r w:rsidR="008445F6">
              <w:t>:</w:t>
            </w:r>
            <w:r>
              <w:t xml:space="preserve"> </w:t>
            </w:r>
          </w:p>
          <w:p w:rsidR="00AF7639" w:rsidP="00265981" w:rsidRDefault="00AF7639" w14:paraId="20C5B163" w14:textId="77777777"/>
        </w:tc>
        <w:tc>
          <w:tcPr>
            <w:tcW w:w="7320" w:type="dxa"/>
            <w:tcMar/>
          </w:tcPr>
          <w:p w:rsidR="00AF7639" w:rsidP="00265981" w:rsidRDefault="00AF7639" w14:paraId="5B32F1A3" w14:textId="77777777"/>
        </w:tc>
      </w:tr>
      <w:tr w:rsidR="00AF7639" w:rsidTr="1B6CA98F" w14:paraId="3BB656A8" w14:textId="77777777">
        <w:tc>
          <w:tcPr>
            <w:tcW w:w="1696" w:type="dxa"/>
            <w:tcMar/>
          </w:tcPr>
          <w:p w:rsidR="00AF7639" w:rsidP="00265981" w:rsidRDefault="00AF7639" w14:paraId="0A377EE9" w14:textId="77777777">
            <w:r>
              <w:t>Home Address</w:t>
            </w:r>
            <w:r w:rsidR="008445F6">
              <w:t>:</w:t>
            </w:r>
          </w:p>
          <w:p w:rsidR="00AF7639" w:rsidP="00265981" w:rsidRDefault="00AF7639" w14:paraId="0E0C6D6A" w14:textId="77777777"/>
        </w:tc>
        <w:tc>
          <w:tcPr>
            <w:tcW w:w="7320" w:type="dxa"/>
            <w:tcMar/>
          </w:tcPr>
          <w:p w:rsidR="00AF7639" w:rsidP="00265981" w:rsidRDefault="00AF7639" w14:paraId="0DCE3AE7" w14:textId="77777777"/>
        </w:tc>
      </w:tr>
      <w:tr w:rsidR="00AF7639" w:rsidTr="1B6CA98F" w14:paraId="728A126C" w14:textId="77777777">
        <w:tc>
          <w:tcPr>
            <w:tcW w:w="1696" w:type="dxa"/>
            <w:tcMar/>
          </w:tcPr>
          <w:p w:rsidR="00AF7639" w:rsidP="00265981" w:rsidRDefault="00AF7639" w14:paraId="5D274159" w14:textId="77777777">
            <w:r>
              <w:t>Contact Number</w:t>
            </w:r>
            <w:r w:rsidR="008445F6">
              <w:t>:</w:t>
            </w:r>
          </w:p>
          <w:p w:rsidR="00AF7639" w:rsidP="00265981" w:rsidRDefault="00AF7639" w14:paraId="4602D6C3" w14:textId="77777777"/>
        </w:tc>
        <w:tc>
          <w:tcPr>
            <w:tcW w:w="7320" w:type="dxa"/>
            <w:tcMar/>
          </w:tcPr>
          <w:p w:rsidR="00AF7639" w:rsidP="00265981" w:rsidRDefault="00AF7639" w14:paraId="75F5D219" w14:textId="77777777"/>
        </w:tc>
      </w:tr>
    </w:tbl>
    <w:p w:rsidR="00AF7639" w:rsidP="00AF7639" w:rsidRDefault="00AF7639" w14:paraId="35F1B77D" w14:textId="7777777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19"/>
        <w:gridCol w:w="7197"/>
      </w:tblGrid>
      <w:tr w:rsidR="00AF7639" w:rsidTr="1B6CA98F" w14:paraId="293F33D2" w14:textId="77777777">
        <w:tc>
          <w:tcPr>
            <w:tcW w:w="1696" w:type="dxa"/>
            <w:tcMar/>
          </w:tcPr>
          <w:p w:rsidR="00AF7639" w:rsidP="00AF7639" w:rsidRDefault="00AF7639" w14:paraId="151912CD" w14:textId="508B3B32">
            <w:r>
              <w:t>Name of University</w:t>
            </w:r>
            <w:r w:rsidR="00643DAE">
              <w:t xml:space="preserve"> or training school</w:t>
            </w:r>
            <w:r w:rsidR="008445F6">
              <w:t>:</w:t>
            </w:r>
          </w:p>
          <w:p w:rsidR="00AF7639" w:rsidRDefault="00AF7639" w14:paraId="7DF2F485" w14:textId="77777777"/>
        </w:tc>
        <w:tc>
          <w:tcPr>
            <w:tcW w:w="7320" w:type="dxa"/>
            <w:tcMar/>
          </w:tcPr>
          <w:p w:rsidR="00AF7639" w:rsidRDefault="00AF7639" w14:paraId="6C9B9F67" w14:textId="77777777"/>
        </w:tc>
      </w:tr>
      <w:tr w:rsidR="00AF7639" w:rsidTr="1B6CA98F" w14:paraId="330A215B" w14:textId="77777777">
        <w:tc>
          <w:tcPr>
            <w:tcW w:w="1696" w:type="dxa"/>
            <w:tcMar/>
          </w:tcPr>
          <w:p w:rsidR="00AF7639" w:rsidP="00AF7639" w:rsidRDefault="00AF7639" w14:paraId="78B3CD70" w14:textId="77777777">
            <w:r>
              <w:t>Course Name</w:t>
            </w:r>
            <w:r w:rsidR="008445F6">
              <w:t>:</w:t>
            </w:r>
          </w:p>
          <w:p w:rsidR="00AF7639" w:rsidRDefault="00AF7639" w14:paraId="24DD2CD6" w14:textId="77777777"/>
        </w:tc>
        <w:tc>
          <w:tcPr>
            <w:tcW w:w="7320" w:type="dxa"/>
            <w:tcMar/>
          </w:tcPr>
          <w:p w:rsidR="00AF7639" w:rsidRDefault="00AF7639" w14:paraId="540DDDFD" w14:textId="77777777"/>
        </w:tc>
      </w:tr>
      <w:tr w:rsidR="00AF7639" w:rsidTr="1B6CA98F" w14:paraId="6D7151EB" w14:textId="77777777">
        <w:tc>
          <w:tcPr>
            <w:tcW w:w="1696" w:type="dxa"/>
            <w:tcMar/>
          </w:tcPr>
          <w:p w:rsidR="00AF7639" w:rsidP="00AF7639" w:rsidRDefault="00AF7639" w14:paraId="26AE6FDC" w14:textId="77777777">
            <w:r>
              <w:t>Current year/level</w:t>
            </w:r>
            <w:r w:rsidR="008445F6">
              <w:t>:</w:t>
            </w:r>
          </w:p>
          <w:p w:rsidR="00AF7639" w:rsidRDefault="00AF7639" w14:paraId="0D060F8F" w14:textId="77777777"/>
        </w:tc>
        <w:tc>
          <w:tcPr>
            <w:tcW w:w="7320" w:type="dxa"/>
            <w:tcMar/>
          </w:tcPr>
          <w:p w:rsidR="00AF7639" w:rsidRDefault="00AF7639" w14:paraId="3C8FA31D" w14:textId="77777777"/>
        </w:tc>
      </w:tr>
      <w:tr w:rsidR="00AF7639" w:rsidTr="1B6CA98F" w14:paraId="4AF00D78" w14:textId="77777777">
        <w:tc>
          <w:tcPr>
            <w:tcW w:w="1696" w:type="dxa"/>
            <w:tcMar/>
          </w:tcPr>
          <w:p w:rsidR="00AF7639" w:rsidP="00AF7639" w:rsidRDefault="00AF7639" w14:paraId="2F60A207" w14:textId="77777777">
            <w:r>
              <w:t>Supervision requirements</w:t>
            </w:r>
            <w:r w:rsidR="008445F6">
              <w:t>:</w:t>
            </w:r>
          </w:p>
          <w:p w:rsidR="00AF7639" w:rsidRDefault="00AF7639" w14:paraId="2934B18C" w14:textId="77777777"/>
        </w:tc>
        <w:tc>
          <w:tcPr>
            <w:tcW w:w="7320" w:type="dxa"/>
            <w:tcMar/>
          </w:tcPr>
          <w:p w:rsidR="00AF7639" w:rsidRDefault="00AF7639" w14:paraId="658C1AE1" w14:textId="77777777"/>
        </w:tc>
      </w:tr>
      <w:tr w:rsidR="00AF7639" w:rsidTr="1B6CA98F" w14:paraId="6729B31A" w14:textId="77777777">
        <w:tc>
          <w:tcPr>
            <w:tcW w:w="1696" w:type="dxa"/>
            <w:tcMar/>
          </w:tcPr>
          <w:p w:rsidR="00AF7639" w:rsidP="00643DAE" w:rsidRDefault="00AF7639" w14:paraId="4AA639A5" w14:textId="79BB5BCC">
            <w:r>
              <w:t>Student Membership</w:t>
            </w:r>
            <w:r w:rsidR="00643DAE">
              <w:t>:</w:t>
            </w:r>
            <w:r w:rsidR="00A77C8B">
              <w:t>(BPS or equivalent)</w:t>
            </w:r>
            <w:r w:rsidR="008445F6">
              <w:t>:</w:t>
            </w:r>
          </w:p>
        </w:tc>
        <w:tc>
          <w:tcPr>
            <w:tcW w:w="7320" w:type="dxa"/>
            <w:tcMar/>
          </w:tcPr>
          <w:p w:rsidR="00AF7639" w:rsidRDefault="00AF7639" w14:paraId="65FE4854" w14:textId="77777777"/>
        </w:tc>
      </w:tr>
      <w:tr w:rsidR="00643DAE" w:rsidTr="1B6CA98F" w14:paraId="5DFB0F93" w14:textId="77777777">
        <w:tc>
          <w:tcPr>
            <w:tcW w:w="1696" w:type="dxa"/>
            <w:tcMar/>
          </w:tcPr>
          <w:p w:rsidR="00643DAE" w:rsidP="00AF7639" w:rsidRDefault="00643DAE" w14:paraId="475E3AE5" w14:textId="030CF637">
            <w:r w:rsidR="598427FA">
              <w:rPr/>
              <w:t xml:space="preserve">Do you hold </w:t>
            </w:r>
            <w:r w:rsidR="598427FA">
              <w:rPr/>
              <w:t>insurance to</w:t>
            </w:r>
            <w:r w:rsidR="598427FA">
              <w:rPr/>
              <w:t xml:space="preserve"> practice? </w:t>
            </w:r>
          </w:p>
        </w:tc>
        <w:tc>
          <w:tcPr>
            <w:tcW w:w="7320" w:type="dxa"/>
            <w:tcMar/>
          </w:tcPr>
          <w:p w:rsidR="00643DAE" w:rsidRDefault="00643DAE" w14:paraId="05064E6B" w14:textId="77777777"/>
        </w:tc>
      </w:tr>
      <w:tr w:rsidR="00643DAE" w:rsidTr="1B6CA98F" w14:paraId="1A930389" w14:textId="77777777">
        <w:tc>
          <w:tcPr>
            <w:tcW w:w="1696" w:type="dxa"/>
            <w:tcMar/>
          </w:tcPr>
          <w:p w:rsidR="00643DAE" w:rsidP="00AF7639" w:rsidRDefault="00643DAE" w14:paraId="0AB0BB12" w14:textId="069AF280">
            <w:r>
              <w:t>What insurance company are you with?</w:t>
            </w:r>
          </w:p>
        </w:tc>
        <w:tc>
          <w:tcPr>
            <w:tcW w:w="7320" w:type="dxa"/>
            <w:tcMar/>
          </w:tcPr>
          <w:p w:rsidR="00643DAE" w:rsidRDefault="00643DAE" w14:paraId="39054774" w14:textId="77777777"/>
        </w:tc>
      </w:tr>
    </w:tbl>
    <w:p w:rsidR="00AF7639" w:rsidRDefault="00AF7639" w14:paraId="45C8DE90" w14:textId="7777777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7320"/>
      </w:tblGrid>
      <w:tr w:rsidR="00AF7639" w:rsidTr="00AF7639" w14:paraId="0A3622DB" w14:textId="77777777">
        <w:tc>
          <w:tcPr>
            <w:tcW w:w="1696" w:type="dxa"/>
          </w:tcPr>
          <w:p w:rsidR="00AF7639" w:rsidP="00AF7639" w:rsidRDefault="00AF7639" w14:paraId="460F064A" w14:textId="77777777">
            <w:r>
              <w:t>Area of Interest</w:t>
            </w:r>
            <w:r w:rsidR="008445F6">
              <w:t>:</w:t>
            </w:r>
          </w:p>
          <w:p w:rsidR="00AF7639" w:rsidRDefault="00AF7639" w14:paraId="497125C4" w14:textId="77777777"/>
        </w:tc>
        <w:tc>
          <w:tcPr>
            <w:tcW w:w="7320" w:type="dxa"/>
          </w:tcPr>
          <w:p w:rsidR="00AF7639" w:rsidRDefault="00AF7639" w14:paraId="14C2A4BA" w14:textId="77777777"/>
        </w:tc>
      </w:tr>
      <w:tr w:rsidR="00AF7639" w:rsidTr="00AF7639" w14:paraId="5490E6D4" w14:textId="77777777">
        <w:tc>
          <w:tcPr>
            <w:tcW w:w="1696" w:type="dxa"/>
          </w:tcPr>
          <w:p w:rsidR="00AF7639" w:rsidP="00AF7639" w:rsidRDefault="00AF7639" w14:paraId="59E3D046" w14:textId="77777777">
            <w:r>
              <w:t>Therapeutic Modality</w:t>
            </w:r>
            <w:r w:rsidR="008445F6">
              <w:t>:</w:t>
            </w:r>
            <w:r>
              <w:t xml:space="preserve"> </w:t>
            </w:r>
          </w:p>
          <w:p w:rsidR="00AF7639" w:rsidRDefault="00AF7639" w14:paraId="13B9E76C" w14:textId="77777777"/>
        </w:tc>
        <w:tc>
          <w:tcPr>
            <w:tcW w:w="7320" w:type="dxa"/>
          </w:tcPr>
          <w:p w:rsidR="00AF7639" w:rsidRDefault="00AF7639" w14:paraId="5DEFD37A" w14:textId="77777777"/>
        </w:tc>
      </w:tr>
      <w:tr w:rsidR="00AF7639" w:rsidTr="00AF7639" w14:paraId="3DE52E4B" w14:textId="77777777">
        <w:tc>
          <w:tcPr>
            <w:tcW w:w="1696" w:type="dxa"/>
          </w:tcPr>
          <w:p w:rsidR="00AF7639" w:rsidP="00AF7639" w:rsidRDefault="00AF7639" w14:paraId="55F4485A" w14:textId="77777777">
            <w:r>
              <w:t>Relevant Education</w:t>
            </w:r>
            <w:r w:rsidR="008445F6">
              <w:t>:</w:t>
            </w:r>
            <w:r>
              <w:t xml:space="preserve"> </w:t>
            </w:r>
          </w:p>
          <w:p w:rsidR="00AF7639" w:rsidRDefault="00AF7639" w14:paraId="17888FC5" w14:textId="77777777"/>
        </w:tc>
        <w:tc>
          <w:tcPr>
            <w:tcW w:w="7320" w:type="dxa"/>
          </w:tcPr>
          <w:p w:rsidR="00AF7639" w:rsidRDefault="00AF7639" w14:paraId="6D0041B2" w14:textId="77777777"/>
        </w:tc>
      </w:tr>
      <w:tr w:rsidR="00AF7639" w:rsidTr="00AF7639" w14:paraId="6014A75A" w14:textId="77777777">
        <w:tc>
          <w:tcPr>
            <w:tcW w:w="1696" w:type="dxa"/>
          </w:tcPr>
          <w:p w:rsidR="00AF7639" w:rsidP="00AF7639" w:rsidRDefault="00A77C8B" w14:paraId="1C2DCAFD" w14:textId="254A4548">
            <w:r>
              <w:t>Clinical</w:t>
            </w:r>
            <w:r w:rsidR="00AF7639">
              <w:t xml:space="preserve"> Work Experience</w:t>
            </w:r>
            <w:r w:rsidR="008445F6">
              <w:t>:</w:t>
            </w:r>
          </w:p>
          <w:p w:rsidR="00AF7639" w:rsidRDefault="00AF7639" w14:paraId="23D11A4A" w14:textId="77777777"/>
        </w:tc>
        <w:tc>
          <w:tcPr>
            <w:tcW w:w="7320" w:type="dxa"/>
          </w:tcPr>
          <w:p w:rsidR="00AF7639" w:rsidRDefault="00AF7639" w14:paraId="27EA3C36" w14:textId="77777777"/>
        </w:tc>
      </w:tr>
      <w:tr w:rsidR="00AF7639" w:rsidTr="00AF7639" w14:paraId="2744E05E" w14:textId="77777777">
        <w:tc>
          <w:tcPr>
            <w:tcW w:w="1696" w:type="dxa"/>
          </w:tcPr>
          <w:p w:rsidR="00AF7639" w:rsidP="00AF7639" w:rsidRDefault="00AF7639" w14:paraId="13650954" w14:textId="77777777">
            <w:r>
              <w:t>Personal Statement</w:t>
            </w:r>
            <w:r w:rsidR="008445F6">
              <w:t>:</w:t>
            </w:r>
            <w:r>
              <w:t xml:space="preserve"> </w:t>
            </w:r>
          </w:p>
          <w:p w:rsidR="00AF7639" w:rsidRDefault="00AF7639" w14:paraId="2623A8FE" w14:textId="77777777"/>
        </w:tc>
        <w:tc>
          <w:tcPr>
            <w:tcW w:w="7320" w:type="dxa"/>
          </w:tcPr>
          <w:p w:rsidR="00AF7639" w:rsidRDefault="00AF7639" w14:paraId="4116EB12" w14:textId="77777777"/>
        </w:tc>
      </w:tr>
    </w:tbl>
    <w:p w:rsidR="00AF7639" w:rsidRDefault="00AF7639" w14:paraId="18602CEC" w14:textId="7777777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7320"/>
      </w:tblGrid>
      <w:tr w:rsidR="00AF7639" w:rsidTr="22F9F6C0" w14:paraId="5AE41BEF" w14:textId="77777777">
        <w:trPr>
          <w:trHeight w:val="1245"/>
        </w:trPr>
        <w:tc>
          <w:tcPr>
            <w:tcW w:w="1696" w:type="dxa"/>
            <w:tcMar/>
          </w:tcPr>
          <w:p w:rsidR="00AF7639" w:rsidP="00AF7639" w:rsidRDefault="00AF7639" w14:paraId="3CDC16F0" w14:textId="4863C508">
            <w:r w:rsidR="4859FCF8">
              <w:rPr/>
              <w:t>Your Availability</w:t>
            </w:r>
            <w:r w:rsidR="06FEE22A">
              <w:rPr/>
              <w:t xml:space="preserve">: </w:t>
            </w:r>
          </w:p>
          <w:p w:rsidR="00AF7639" w:rsidP="1B6CA98F" w:rsidRDefault="00AF7639" w14:paraId="242B0C6F" w14:textId="0F772B69">
            <w:pPr>
              <w:pStyle w:val="Normal"/>
            </w:pPr>
          </w:p>
          <w:p w:rsidR="00AF7639" w:rsidP="1B6CA98F" w:rsidRDefault="00AF7639" w14:paraId="3CA82B1B" w14:textId="4033E81F">
            <w:pPr>
              <w:pStyle w:val="Normal"/>
            </w:pPr>
          </w:p>
        </w:tc>
        <w:tc>
          <w:tcPr>
            <w:tcW w:w="7320" w:type="dxa"/>
            <w:tcMar/>
          </w:tcPr>
          <w:tbl>
            <w:tblPr>
              <w:tblStyle w:val="TableGrid"/>
              <w:tblW w:w="6266" w:type="dxa"/>
              <w:tblLook w:val="04A0" w:firstRow="1" w:lastRow="0" w:firstColumn="1" w:lastColumn="0" w:noHBand="0" w:noVBand="1"/>
            </w:tblPr>
            <w:tblGrid>
              <w:gridCol w:w="615"/>
              <w:gridCol w:w="1055"/>
              <w:gridCol w:w="1065"/>
              <w:gridCol w:w="1315"/>
              <w:gridCol w:w="1059"/>
              <w:gridCol w:w="1157"/>
            </w:tblGrid>
            <w:tr w:rsidR="00AF7639" w:rsidTr="22F9F6C0" w14:paraId="6E3B7127" w14:textId="77777777">
              <w:trPr>
                <w:trHeight w:val="570"/>
              </w:trPr>
              <w:tc>
                <w:tcPr>
                  <w:tcW w:w="615" w:type="dxa"/>
                  <w:tcMar/>
                </w:tcPr>
                <w:p w:rsidR="00AF7639" w:rsidP="00AF7639" w:rsidRDefault="00AF7639" w14:paraId="1A8A8EB1" w14:textId="77777777"/>
              </w:tc>
              <w:tc>
                <w:tcPr>
                  <w:tcW w:w="1055" w:type="dxa"/>
                  <w:tcMar/>
                </w:tcPr>
                <w:p w:rsidR="00AF7639" w:rsidP="00AF7639" w:rsidRDefault="00AF7639" w14:paraId="5090D4A5" w14:textId="77777777">
                  <w:r>
                    <w:t>Monday</w:t>
                  </w:r>
                </w:p>
              </w:tc>
              <w:tc>
                <w:tcPr>
                  <w:tcW w:w="1065" w:type="dxa"/>
                  <w:tcMar/>
                </w:tcPr>
                <w:p w:rsidR="00AF7639" w:rsidP="00AF7639" w:rsidRDefault="00AF7639" w14:paraId="5F3AAE8F" w14:textId="77777777">
                  <w:r>
                    <w:t>Tuesday</w:t>
                  </w:r>
                </w:p>
              </w:tc>
              <w:tc>
                <w:tcPr>
                  <w:tcW w:w="1315" w:type="dxa"/>
                  <w:tcMar/>
                </w:tcPr>
                <w:p w:rsidR="00AF7639" w:rsidP="00AF7639" w:rsidRDefault="00AF7639" w14:paraId="69477E03" w14:textId="31E8D42F">
                  <w:r w:rsidR="5A9B6EC3">
                    <w:rPr/>
                    <w:t>Wednesda</w:t>
                  </w:r>
                  <w:r w:rsidR="77A70D08">
                    <w:rPr/>
                    <w:t>y</w:t>
                  </w:r>
                </w:p>
              </w:tc>
              <w:tc>
                <w:tcPr>
                  <w:tcW w:w="1059" w:type="dxa"/>
                  <w:tcMar/>
                </w:tcPr>
                <w:p w:rsidR="00AF7639" w:rsidP="00AF7639" w:rsidRDefault="00AF7639" w14:paraId="76BA1FAA" w14:textId="77777777">
                  <w:r>
                    <w:t>Thursday</w:t>
                  </w:r>
                </w:p>
              </w:tc>
              <w:tc>
                <w:tcPr>
                  <w:tcW w:w="1157" w:type="dxa"/>
                  <w:tcMar/>
                </w:tcPr>
                <w:p w:rsidR="00AF7639" w:rsidP="00AF7639" w:rsidRDefault="00AF7639" w14:paraId="5D5DB025" w14:textId="77777777">
                  <w:r>
                    <w:t>Friday</w:t>
                  </w:r>
                </w:p>
              </w:tc>
            </w:tr>
            <w:tr w:rsidR="00AF7639" w:rsidTr="22F9F6C0" w14:paraId="0DA05918" w14:textId="77777777">
              <w:trPr>
                <w:trHeight w:val="300"/>
              </w:trPr>
              <w:tc>
                <w:tcPr>
                  <w:tcW w:w="615" w:type="dxa"/>
                  <w:tcMar/>
                </w:tcPr>
                <w:p w:rsidR="00AF7639" w:rsidP="00AF7639" w:rsidRDefault="00AF7639" w14:paraId="7970CCB7" w14:textId="54CFED4E">
                  <w:r w:rsidR="3F3D30F7">
                    <w:rPr/>
                    <w:t xml:space="preserve"> </w:t>
                  </w:r>
                </w:p>
              </w:tc>
              <w:tc>
                <w:tcPr>
                  <w:tcW w:w="1055" w:type="dxa"/>
                  <w:tcMar/>
                </w:tcPr>
                <w:p w:rsidR="00AF7639" w:rsidP="00AF7639" w:rsidRDefault="00AF7639" w14:paraId="776A89E1" w14:textId="77777777"/>
              </w:tc>
              <w:tc>
                <w:tcPr>
                  <w:tcW w:w="1065" w:type="dxa"/>
                  <w:tcMar/>
                </w:tcPr>
                <w:p w:rsidR="00AF7639" w:rsidP="00AF7639" w:rsidRDefault="00AF7639" w14:paraId="4D387140" w14:textId="77777777"/>
              </w:tc>
              <w:tc>
                <w:tcPr>
                  <w:tcW w:w="1315" w:type="dxa"/>
                  <w:tcMar/>
                </w:tcPr>
                <w:p w:rsidR="00AF7639" w:rsidP="00AF7639" w:rsidRDefault="00AF7639" w14:paraId="095D8F7A" w14:textId="77777777"/>
              </w:tc>
              <w:tc>
                <w:tcPr>
                  <w:tcW w:w="1059" w:type="dxa"/>
                  <w:tcMar/>
                </w:tcPr>
                <w:p w:rsidR="00AF7639" w:rsidP="00AF7639" w:rsidRDefault="00AF7639" w14:paraId="6555EC06" w14:textId="77777777"/>
              </w:tc>
              <w:tc>
                <w:tcPr>
                  <w:tcW w:w="1157" w:type="dxa"/>
                  <w:tcMar/>
                </w:tcPr>
                <w:p w:rsidR="00AF7639" w:rsidP="00AF7639" w:rsidRDefault="00AF7639" w14:paraId="2C4C7E91" w14:textId="77777777"/>
              </w:tc>
            </w:tr>
          </w:tbl>
          <w:p w:rsidR="1B6CA98F" w:rsidRDefault="1B6CA98F" w14:paraId="44A3E786" w14:textId="46754585"/>
          <w:p w:rsidR="008445F6" w:rsidP="00AF7639" w:rsidRDefault="008445F6" w14:paraId="0C84BA19" w14:textId="3EBBA307"/>
        </w:tc>
      </w:tr>
      <w:tr w:rsidR="00AF7639" w:rsidTr="22F9F6C0" w14:paraId="3B0FC9BB" w14:textId="77777777">
        <w:tc>
          <w:tcPr>
            <w:tcW w:w="1696" w:type="dxa"/>
            <w:tcMar/>
          </w:tcPr>
          <w:p w:rsidR="00AF7639" w:rsidP="00AF7639" w:rsidRDefault="00643DAE" w14:paraId="7C108B45" w14:textId="024E63BF">
            <w:r>
              <w:t>Remote or in-person counselling?</w:t>
            </w:r>
          </w:p>
        </w:tc>
        <w:tc>
          <w:tcPr>
            <w:tcW w:w="7320" w:type="dxa"/>
            <w:tcMar/>
          </w:tcPr>
          <w:p w:rsidR="00AF7639" w:rsidP="00AF7639" w:rsidRDefault="00AF7639" w14:paraId="21BBC20A" w14:textId="77777777"/>
        </w:tc>
      </w:tr>
      <w:tr w:rsidR="00643DAE" w:rsidTr="22F9F6C0" w14:paraId="783022D5" w14:textId="77777777">
        <w:tc>
          <w:tcPr>
            <w:tcW w:w="1696" w:type="dxa"/>
            <w:tcMar/>
          </w:tcPr>
          <w:p w:rsidR="00643DAE" w:rsidP="00AF7639" w:rsidRDefault="00643DAE" w14:paraId="06CC4639" w14:textId="1C93E7B5">
            <w:r>
              <w:t>When can you start placement?</w:t>
            </w:r>
          </w:p>
        </w:tc>
        <w:tc>
          <w:tcPr>
            <w:tcW w:w="7320" w:type="dxa"/>
            <w:tcMar/>
          </w:tcPr>
          <w:p w:rsidR="00643DAE" w:rsidP="00AF7639" w:rsidRDefault="00643DAE" w14:paraId="65AEA656" w14:textId="77777777"/>
        </w:tc>
      </w:tr>
    </w:tbl>
    <w:p w:rsidR="00AF7639" w:rsidP="00AF7639" w:rsidRDefault="00AF7639" w14:paraId="67BAEB70" w14:textId="7777777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7320"/>
      </w:tblGrid>
      <w:tr w:rsidR="00AF7639" w:rsidTr="00AF7639" w14:paraId="3A5129CE" w14:textId="77777777">
        <w:tc>
          <w:tcPr>
            <w:tcW w:w="1696" w:type="dxa"/>
          </w:tcPr>
          <w:p w:rsidR="00AF7639" w:rsidP="00AF7639" w:rsidRDefault="00AF7639" w14:paraId="08E72618" w14:textId="77777777">
            <w:r>
              <w:t>Academic Reference</w:t>
            </w:r>
          </w:p>
          <w:p w:rsidR="00AF7639" w:rsidP="00AF7639" w:rsidRDefault="00AF7639" w14:paraId="26AD2A9B" w14:textId="77777777"/>
        </w:tc>
        <w:tc>
          <w:tcPr>
            <w:tcW w:w="7320" w:type="dxa"/>
          </w:tcPr>
          <w:p w:rsidR="00AF7639" w:rsidP="00AF7639" w:rsidRDefault="00AF7639" w14:paraId="5C484583" w14:textId="77777777">
            <w:r>
              <w:t>Name:</w:t>
            </w:r>
          </w:p>
          <w:p w:rsidR="00AF7639" w:rsidP="00AF7639" w:rsidRDefault="00AF7639" w14:paraId="5B9F9E2F" w14:textId="77777777">
            <w:r>
              <w:t>Capacity known:</w:t>
            </w:r>
          </w:p>
          <w:p w:rsidR="00AF7639" w:rsidP="00AF7639" w:rsidRDefault="00AF7639" w14:paraId="15846AFC" w14:textId="77777777">
            <w:r>
              <w:t>Contact number:</w:t>
            </w:r>
          </w:p>
          <w:p w:rsidR="00AF7639" w:rsidP="00AF7639" w:rsidRDefault="00AF7639" w14:paraId="14090D55" w14:textId="77777777">
            <w:r>
              <w:t>Email:</w:t>
            </w:r>
          </w:p>
        </w:tc>
      </w:tr>
      <w:tr w:rsidR="00AF7639" w:rsidTr="00AF7639" w14:paraId="3139B469" w14:textId="77777777">
        <w:tc>
          <w:tcPr>
            <w:tcW w:w="1696" w:type="dxa"/>
          </w:tcPr>
          <w:p w:rsidR="00AF7639" w:rsidP="00AF7639" w:rsidRDefault="00AF7639" w14:paraId="56BD98F4" w14:textId="77777777">
            <w:r>
              <w:t>Personal Reference</w:t>
            </w:r>
          </w:p>
          <w:p w:rsidR="00AF7639" w:rsidP="00AF7639" w:rsidRDefault="00AF7639" w14:paraId="42A1AFAB" w14:textId="77777777"/>
        </w:tc>
        <w:tc>
          <w:tcPr>
            <w:tcW w:w="7320" w:type="dxa"/>
          </w:tcPr>
          <w:p w:rsidR="00AF7639" w:rsidP="00AF7639" w:rsidRDefault="00AF7639" w14:paraId="4FDD0398" w14:textId="77777777">
            <w:r>
              <w:t>Name:</w:t>
            </w:r>
          </w:p>
          <w:p w:rsidR="00AF7639" w:rsidP="00AF7639" w:rsidRDefault="00AF7639" w14:paraId="6CDFBB34" w14:textId="77777777">
            <w:r>
              <w:t>Capacity known:</w:t>
            </w:r>
          </w:p>
          <w:p w:rsidR="00AF7639" w:rsidP="00AF7639" w:rsidRDefault="00AF7639" w14:paraId="5E1DA3B0" w14:textId="77777777">
            <w:r>
              <w:t>Contact number:</w:t>
            </w:r>
          </w:p>
          <w:p w:rsidR="00AF7639" w:rsidP="00AF7639" w:rsidRDefault="00AF7639" w14:paraId="321D830F" w14:textId="77777777">
            <w:r>
              <w:t>Email:</w:t>
            </w:r>
          </w:p>
        </w:tc>
      </w:tr>
    </w:tbl>
    <w:p w:rsidR="00AF7639" w:rsidP="00AF7639" w:rsidRDefault="00AF7639" w14:paraId="0DCAF172" w14:textId="77777777"/>
    <w:p w:rsidR="00241638" w:rsidP="00241638" w:rsidRDefault="00241638" w14:paraId="3D9D58F6" w14:textId="77777777">
      <w:pPr>
        <w:jc w:val="center"/>
      </w:pPr>
      <w:r>
        <w:t>We aim to get back to successful candidates within 2 weeks of application to schedule an interview.</w:t>
      </w:r>
    </w:p>
    <w:p w:rsidR="00241638" w:rsidP="00241638" w:rsidRDefault="00241638" w14:paraId="586AB832" w14:textId="77777777">
      <w:pPr>
        <w:jc w:val="center"/>
      </w:pPr>
      <w:r>
        <w:t>Kind regards</w:t>
      </w:r>
    </w:p>
    <w:p w:rsidR="00241638" w:rsidP="00241638" w:rsidRDefault="00241638" w14:paraId="11294669" w14:textId="77777777">
      <w:pPr>
        <w:jc w:val="center"/>
      </w:pPr>
      <w:r>
        <w:rPr>
          <w:noProof/>
          <w:lang w:eastAsia="en-GB"/>
        </w:rPr>
        <w:drawing>
          <wp:anchor distT="0" distB="0" distL="114300" distR="114300" simplePos="0" relativeHeight="251659264" behindDoc="1" locked="0" layoutInCell="1" allowOverlap="1" wp14:anchorId="4D9AF686" wp14:editId="4CF0647F">
            <wp:simplePos x="0" y="0"/>
            <wp:positionH relativeFrom="margin">
              <wp:align>center</wp:align>
            </wp:positionH>
            <wp:positionV relativeFrom="paragraph">
              <wp:posOffset>209550</wp:posOffset>
            </wp:positionV>
            <wp:extent cx="590550" cy="614299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righter12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550" cy="6142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With You in Mind</w:t>
      </w:r>
    </w:p>
    <w:p w:rsidR="008445F6" w:rsidRDefault="008445F6" w14:paraId="777EE15D" w14:textId="77777777">
      <w:r>
        <w:lastRenderedPageBreak/>
        <w:t xml:space="preserve">              </w:t>
      </w:r>
    </w:p>
    <w:p w:rsidR="008445F6" w:rsidRDefault="008445F6" w14:paraId="5998A7F7" w14:textId="77777777">
      <w:r>
        <w:t xml:space="preserve">            </w:t>
      </w:r>
    </w:p>
    <w:p w:rsidR="008445F6" w:rsidRDefault="008445F6" w14:paraId="5070A03F" w14:textId="77777777"/>
    <w:sectPr w:rsidR="008445F6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F7639" w:rsidP="00AF7639" w:rsidRDefault="00AF7639" w14:paraId="0482A289" w14:textId="77777777">
      <w:pPr>
        <w:spacing w:after="0" w:line="240" w:lineRule="auto"/>
      </w:pPr>
      <w:r>
        <w:separator/>
      </w:r>
    </w:p>
  </w:endnote>
  <w:endnote w:type="continuationSeparator" w:id="0">
    <w:p w:rsidR="00AF7639" w:rsidP="00AF7639" w:rsidRDefault="00AF7639" w14:paraId="3E63AB94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F7639" w:rsidP="00AF7639" w:rsidRDefault="00AF7639" w14:paraId="2F3E2F50" w14:textId="77777777">
      <w:pPr>
        <w:spacing w:after="0" w:line="240" w:lineRule="auto"/>
      </w:pPr>
      <w:r>
        <w:separator/>
      </w:r>
    </w:p>
  </w:footnote>
  <w:footnote w:type="continuationSeparator" w:id="0">
    <w:p w:rsidR="00AF7639" w:rsidP="00AF7639" w:rsidRDefault="00AF7639" w14:paraId="3379805C" w14:textId="7777777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xNzExNDA0tDQEAiUdpeDU4uLM/DyQAuNaACreZ9ssAAAA"/>
  </w:docVars>
  <w:rsids>
    <w:rsidRoot w:val="00AF7639"/>
    <w:rsid w:val="000F21B4"/>
    <w:rsid w:val="00190CCF"/>
    <w:rsid w:val="00241638"/>
    <w:rsid w:val="003738D1"/>
    <w:rsid w:val="00556C44"/>
    <w:rsid w:val="0062181E"/>
    <w:rsid w:val="006344A8"/>
    <w:rsid w:val="00643DAE"/>
    <w:rsid w:val="006B334D"/>
    <w:rsid w:val="008445F6"/>
    <w:rsid w:val="00A77C8B"/>
    <w:rsid w:val="00AD6336"/>
    <w:rsid w:val="00AF7639"/>
    <w:rsid w:val="00C863C1"/>
    <w:rsid w:val="00FA13C1"/>
    <w:rsid w:val="06FEE22A"/>
    <w:rsid w:val="0B99F6DC"/>
    <w:rsid w:val="0D35C73D"/>
    <w:rsid w:val="1AA7A187"/>
    <w:rsid w:val="1B6CA98F"/>
    <w:rsid w:val="22F9F6C0"/>
    <w:rsid w:val="351874C8"/>
    <w:rsid w:val="3B3B94E9"/>
    <w:rsid w:val="3F3D30F7"/>
    <w:rsid w:val="46225B85"/>
    <w:rsid w:val="4859FCF8"/>
    <w:rsid w:val="4A349B68"/>
    <w:rsid w:val="50759513"/>
    <w:rsid w:val="57568AFC"/>
    <w:rsid w:val="598427FA"/>
    <w:rsid w:val="5A9B6EC3"/>
    <w:rsid w:val="60E444E5"/>
    <w:rsid w:val="68ABE5B3"/>
    <w:rsid w:val="6BE38675"/>
    <w:rsid w:val="77A70D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11B021"/>
  <w15:chartTrackingRefBased/>
  <w15:docId w15:val="{0AAF6087-5E00-4412-B0F5-CAC9348FF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AF76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7639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AF76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7639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AF763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76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AF7639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F76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AF7639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AF7639"/>
  </w:style>
  <w:style w:type="paragraph" w:styleId="Footer">
    <w:name w:val="footer"/>
    <w:basedOn w:val="Normal"/>
    <w:link w:val="FooterChar"/>
    <w:uiPriority w:val="99"/>
    <w:unhideWhenUsed/>
    <w:rsid w:val="00AF7639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AF7639"/>
  </w:style>
  <w:style w:type="character" w:styleId="Hyperlink">
    <w:name w:val="Hyperlink"/>
    <w:basedOn w:val="DefaultParagraphFont"/>
    <w:uiPriority w:val="99"/>
    <w:unhideWhenUsed/>
    <w:rsid w:val="00FA13C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D63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2.jpeg" Id="rId8" /><Relationship Type="http://schemas.openxmlformats.org/officeDocument/2006/relationships/webSettings" Target="webSettings.xml" Id="rId3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image" Target="media/image1.jpeg" Id="rId6" /><Relationship Type="http://schemas.openxmlformats.org/officeDocument/2006/relationships/endnotes" Target="endnotes.xml" Id="rId5" /><Relationship Type="http://schemas.openxmlformats.org/officeDocument/2006/relationships/theme" Target="theme/theme1.xml" Id="rId10" /><Relationship Type="http://schemas.openxmlformats.org/officeDocument/2006/relationships/footnotes" Target="footnotes.xml" Id="rId4" /><Relationship Type="http://schemas.openxmlformats.org/officeDocument/2006/relationships/fontTable" Target="fontTable.xml" Id="rId9" /><Relationship Type="http://schemas.openxmlformats.org/officeDocument/2006/relationships/hyperlink" Target="mailto:placements@withyouinmindcounselling.co.uk" TargetMode="External" Id="R8d32cbce136f43fe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ess coombes</dc:creator>
  <keywords/>
  <dc:description/>
  <lastModifiedBy>Jessica Coombes</lastModifiedBy>
  <revision>4</revision>
  <dcterms:created xsi:type="dcterms:W3CDTF">2022-04-11T10:54:00.0000000Z</dcterms:created>
  <dcterms:modified xsi:type="dcterms:W3CDTF">2023-02-20T15:01:12.9850021Z</dcterms:modified>
</coreProperties>
</file>